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3CD1F0" w14:textId="09AD641B" w:rsidR="006C42CB" w:rsidRPr="00B83884" w:rsidRDefault="003D358A" w:rsidP="00B83884">
      <w:pPr>
        <w:pStyle w:val="Title"/>
      </w:pPr>
      <w:r w:rsidRPr="00B83884">
        <w:t>Title</w:t>
      </w:r>
    </w:p>
    <w:p w14:paraId="2B3CD1F1" w14:textId="57B384AE" w:rsidR="006C42CB" w:rsidRPr="00C0593A" w:rsidRDefault="003D358A" w:rsidP="00C0593A">
      <w:pPr>
        <w:pStyle w:val="Author"/>
      </w:pPr>
      <w:r w:rsidRPr="00C0593A">
        <w:t>Name</w:t>
      </w:r>
    </w:p>
    <w:p w14:paraId="2B3CD1F2" w14:textId="70C7E7ED" w:rsidR="006C42CB" w:rsidRDefault="003D358A" w:rsidP="00C0593A">
      <w:pPr>
        <w:pStyle w:val="Date"/>
      </w:pPr>
      <w:r w:rsidRPr="00C0593A">
        <w:t>Date</w:t>
      </w:r>
    </w:p>
    <w:p w14:paraId="1A2EAB63" w14:textId="653DD09D" w:rsidR="00837376" w:rsidRPr="0059468D" w:rsidRDefault="00837376" w:rsidP="007C62E9">
      <w:pPr>
        <w:pStyle w:val="Heading1"/>
      </w:pPr>
      <w:bookmarkStart w:id="0" w:name="r-markdown"/>
      <w:bookmarkStart w:id="1" w:name="including-plots"/>
      <w:bookmarkEnd w:id="0"/>
      <w:bookmarkEnd w:id="1"/>
      <w:r w:rsidRPr="0059468D">
        <w:t>Header 1</w:t>
      </w:r>
    </w:p>
    <w:p w14:paraId="42CF0C3F" w14:textId="77777777" w:rsidR="00AA2B96" w:rsidRDefault="003D358A" w:rsidP="007C62E9">
      <w:pPr>
        <w:pStyle w:val="Heading2"/>
      </w:pPr>
      <w:r w:rsidRPr="00AA2B96">
        <w:t>Header 2</w:t>
      </w:r>
      <w:r w:rsidR="00AA2B96" w:rsidRPr="00AA2B96">
        <w:t>:</w:t>
      </w:r>
    </w:p>
    <w:p w14:paraId="64A097F8" w14:textId="26AC627A" w:rsidR="00456462" w:rsidRPr="008321D2" w:rsidRDefault="00456462" w:rsidP="008321D2">
      <w:pPr>
        <w:pStyle w:val="FirstParagraph"/>
      </w:pPr>
      <w:r w:rsidRPr="008321D2">
        <w:t xml:space="preserve">Subheadings (“Results”, “Discussion”, or </w:t>
      </w:r>
      <w:proofErr w:type="gramStart"/>
      <w:r w:rsidRPr="008321D2">
        <w:t>more specific subheadings,</w:t>
      </w:r>
      <w:proofErr w:type="gramEnd"/>
      <w:r w:rsidRPr="008321D2">
        <w:t xml:space="preserve"> but not a leading “Introduction”) may be included in </w:t>
      </w:r>
      <w:bookmarkStart w:id="2" w:name="_GoBack"/>
      <w:bookmarkEnd w:id="2"/>
      <w:r w:rsidRPr="008321D2">
        <w:t xml:space="preserve">Research Articles or Reviews and should be brief and set off by a paragraph break. Up to three levels of subheadings </w:t>
      </w:r>
      <w:proofErr w:type="gramStart"/>
      <w:r w:rsidRPr="008321D2">
        <w:t>may be used</w:t>
      </w:r>
      <w:proofErr w:type="gramEnd"/>
      <w:r w:rsidRPr="008321D2">
        <w:t xml:space="preserve"> if warranted (bold for level one, bold and italic for level two, and italic for level three). Reports should not have subheadings.</w:t>
      </w:r>
    </w:p>
    <w:p w14:paraId="2EC99845" w14:textId="1E8EBACA" w:rsidR="00344D18" w:rsidRPr="008321D2" w:rsidRDefault="00344D18" w:rsidP="008321D2">
      <w:pPr>
        <w:pStyle w:val="BodyText"/>
      </w:pPr>
      <w:r w:rsidRPr="008321D2">
        <w:t xml:space="preserve">Subheadings (“Results”, “Discussion”, or </w:t>
      </w:r>
      <w:proofErr w:type="gramStart"/>
      <w:r w:rsidRPr="008321D2">
        <w:t>more specific subheadings,</w:t>
      </w:r>
      <w:proofErr w:type="gramEnd"/>
      <w:r w:rsidRPr="008321D2">
        <w:t xml:space="preserve"> but not a leading “Introduction”) may be included in Research Articles or Reviews and should be brief and set off by a paragraph break. Up to three levels of subheadings </w:t>
      </w:r>
      <w:proofErr w:type="gramStart"/>
      <w:r w:rsidRPr="008321D2">
        <w:t>may be used</w:t>
      </w:r>
      <w:proofErr w:type="gramEnd"/>
      <w:r w:rsidRPr="008321D2">
        <w:t xml:space="preserve"> if warranted (bold for level one, bold and italic for level two, and italic for level three). Reports should not have subheadings.</w:t>
      </w:r>
    </w:p>
    <w:p w14:paraId="0F55BD1A" w14:textId="41A79162" w:rsidR="008F45B8" w:rsidRPr="005220DB" w:rsidRDefault="008F45B8" w:rsidP="000A09B2">
      <w:pPr>
        <w:pStyle w:val="Heading3"/>
        <w:rPr>
          <w:b/>
        </w:rPr>
      </w:pPr>
      <w:r w:rsidRPr="000A09B2">
        <w:t>Heading</w:t>
      </w:r>
      <w:r w:rsidRPr="005220DB">
        <w:t xml:space="preserve"> 3</w:t>
      </w:r>
    </w:p>
    <w:p w14:paraId="11FD4F99" w14:textId="74E2AD17" w:rsidR="00A33038" w:rsidRDefault="00A33038" w:rsidP="000A09B2">
      <w:pPr>
        <w:pStyle w:val="Heading4"/>
        <w:rPr>
          <w:b/>
        </w:rPr>
      </w:pPr>
      <w:r w:rsidRPr="000A09B2">
        <w:t>Heading</w:t>
      </w:r>
      <w:r w:rsidRPr="005220DB">
        <w:t xml:space="preserve"> 4</w:t>
      </w:r>
    </w:p>
    <w:p w14:paraId="371740C5" w14:textId="77777777" w:rsidR="000A09B2" w:rsidRPr="000A09B2" w:rsidRDefault="000A09B2" w:rsidP="000A09B2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83368D" w14:paraId="65525616" w14:textId="77777777" w:rsidTr="00BE3C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9CF840" w14:textId="4BF27D20" w:rsidR="00F3367E" w:rsidRPr="0083368D" w:rsidRDefault="00F3367E" w:rsidP="0083368D">
            <w:pPr>
              <w:pStyle w:val="Compact"/>
            </w:pPr>
            <w:r w:rsidRPr="0083368D">
              <w:t>Tables</w:t>
            </w:r>
          </w:p>
        </w:tc>
        <w:tc>
          <w:tcPr>
            <w:tcW w:w="3117" w:type="dxa"/>
          </w:tcPr>
          <w:p w14:paraId="59EC6A24" w14:textId="77777777" w:rsidR="00F3367E" w:rsidRPr="0083368D" w:rsidRDefault="00F3367E" w:rsidP="008336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5DB0DE70" w14:textId="77777777" w:rsidR="00F3367E" w:rsidRPr="0083368D" w:rsidRDefault="00F3367E" w:rsidP="0083368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67E" w:rsidRPr="0083368D" w14:paraId="1FC81BB4" w14:textId="77777777" w:rsidTr="00BE3C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2BD7D4F" w14:textId="77777777" w:rsidR="00F3367E" w:rsidRPr="0083368D" w:rsidRDefault="00F3367E" w:rsidP="0083368D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09ABD2F1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67E" w:rsidRPr="0083368D" w14:paraId="5D99C2BB" w14:textId="77777777" w:rsidTr="00BE3C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ADB8C0D" w14:textId="77777777" w:rsidR="00F3367E" w:rsidRPr="0083368D" w:rsidRDefault="00F3367E" w:rsidP="0083368D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02A70C91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3367E" w:rsidRPr="0083368D" w14:paraId="19D89C50" w14:textId="77777777" w:rsidTr="00BE3C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ED078A5" w14:textId="77777777" w:rsidR="00F3367E" w:rsidRPr="0083368D" w:rsidRDefault="00F3367E" w:rsidP="0083368D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7F311AA8" w14:textId="77777777" w:rsidR="00F3367E" w:rsidRPr="0083368D" w:rsidRDefault="00F3367E" w:rsidP="0083368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7B72B77" w14:textId="5EE8E1B4" w:rsidR="005B1523" w:rsidRPr="005B1523" w:rsidRDefault="005B1523" w:rsidP="00C42D1A">
      <w:pPr>
        <w:pStyle w:val="FigurewithCaption"/>
        <w:jc w:val="both"/>
      </w:pPr>
    </w:p>
    <w:sectPr w:rsidR="005B1523" w:rsidRPr="005B1523" w:rsidSect="00EF10A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lnNumType w:countBy="5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D5BF5" w14:textId="77777777" w:rsidR="00C0475C" w:rsidRDefault="00C0475C" w:rsidP="007C62E9">
      <w:r>
        <w:separator/>
      </w:r>
    </w:p>
    <w:p w14:paraId="250D88EB" w14:textId="77777777" w:rsidR="00C0475C" w:rsidRDefault="00C0475C" w:rsidP="007C62E9"/>
    <w:p w14:paraId="134A5AB8" w14:textId="77777777" w:rsidR="00C0475C" w:rsidRDefault="00C0475C" w:rsidP="007C62E9"/>
    <w:p w14:paraId="2686F2ED" w14:textId="77777777" w:rsidR="00C0475C" w:rsidRDefault="00C0475C" w:rsidP="007C62E9"/>
    <w:p w14:paraId="22223CC6" w14:textId="77777777" w:rsidR="00C0475C" w:rsidRDefault="00C0475C" w:rsidP="007C62E9"/>
  </w:endnote>
  <w:endnote w:type="continuationSeparator" w:id="0">
    <w:p w14:paraId="1EEF969B" w14:textId="77777777" w:rsidR="00C0475C" w:rsidRDefault="00C0475C" w:rsidP="007C62E9">
      <w:r>
        <w:continuationSeparator/>
      </w:r>
    </w:p>
    <w:p w14:paraId="68717513" w14:textId="77777777" w:rsidR="00C0475C" w:rsidRDefault="00C0475C" w:rsidP="007C62E9"/>
    <w:p w14:paraId="63A53FA7" w14:textId="77777777" w:rsidR="00C0475C" w:rsidRDefault="00C0475C" w:rsidP="007C62E9"/>
    <w:p w14:paraId="5587DD22" w14:textId="77777777" w:rsidR="00C0475C" w:rsidRDefault="00C0475C" w:rsidP="007C62E9"/>
    <w:p w14:paraId="583B37AB" w14:textId="77777777" w:rsidR="00C0475C" w:rsidRDefault="00C0475C" w:rsidP="007C62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3E7BF1A7" w:rsidR="00642D4E" w:rsidRDefault="00642D4E" w:rsidP="005B15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388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7C62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C7C5D2" w14:textId="77777777" w:rsidR="00C0475C" w:rsidRDefault="00C0475C" w:rsidP="007C62E9">
      <w:r>
        <w:separator/>
      </w:r>
    </w:p>
    <w:p w14:paraId="6AFCE42D" w14:textId="77777777" w:rsidR="00C0475C" w:rsidRDefault="00C0475C" w:rsidP="007C62E9"/>
    <w:p w14:paraId="02CA78DB" w14:textId="77777777" w:rsidR="00C0475C" w:rsidRDefault="00C0475C" w:rsidP="007C62E9"/>
    <w:p w14:paraId="2C8B0941" w14:textId="77777777" w:rsidR="00C0475C" w:rsidRDefault="00C0475C" w:rsidP="007C62E9"/>
    <w:p w14:paraId="6CEED615" w14:textId="77777777" w:rsidR="00C0475C" w:rsidRDefault="00C0475C" w:rsidP="007C62E9"/>
  </w:footnote>
  <w:footnote w:type="continuationSeparator" w:id="0">
    <w:p w14:paraId="5ABE978B" w14:textId="77777777" w:rsidR="00C0475C" w:rsidRDefault="00C0475C" w:rsidP="007C62E9">
      <w:r>
        <w:continuationSeparator/>
      </w:r>
    </w:p>
    <w:p w14:paraId="5CC88510" w14:textId="77777777" w:rsidR="00C0475C" w:rsidRDefault="00C0475C" w:rsidP="007C62E9"/>
    <w:p w14:paraId="13A5A14A" w14:textId="77777777" w:rsidR="00C0475C" w:rsidRDefault="00C0475C" w:rsidP="007C62E9"/>
    <w:p w14:paraId="54294BA1" w14:textId="77777777" w:rsidR="00C0475C" w:rsidRDefault="00C0475C" w:rsidP="007C62E9"/>
    <w:p w14:paraId="4F473EB9" w14:textId="77777777" w:rsidR="00C0475C" w:rsidRDefault="00C0475C" w:rsidP="007C62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D77A15" w14:textId="2B1D6F40" w:rsidR="009D63F2" w:rsidRPr="009D63F2" w:rsidRDefault="009D63F2">
    <w:pPr>
      <w:pStyle w:val="Header"/>
      <w:rPr>
        <w:i/>
        <w:sz w:val="20"/>
      </w:rPr>
    </w:pPr>
    <w:r w:rsidRPr="009D63F2">
      <w:rPr>
        <w:i/>
        <w:sz w:val="20"/>
      </w:rPr>
      <w:ptab w:relativeTo="margin" w:alignment="center" w:leader="none"/>
    </w:r>
    <w:r w:rsidR="00F21F08">
      <w:rPr>
        <w:i/>
        <w:sz w:val="20"/>
      </w:rPr>
      <w:t>Submitted Manuscript: C</w:t>
    </w:r>
    <w:r w:rsidRPr="009D63F2">
      <w:rPr>
        <w:i/>
        <w:sz w:val="20"/>
      </w:rPr>
      <w:t>onfidentia</w:t>
    </w:r>
    <w:r w:rsidR="00F21F08">
      <w:rPr>
        <w:i/>
        <w:sz w:val="20"/>
      </w:rPr>
      <w:t>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2B22B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C94AA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BFC04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80E8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7302E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482E6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AB6E1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0FA0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E6C8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FF0E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0E90"/>
    <w:rsid w:val="00062BF4"/>
    <w:rsid w:val="00091843"/>
    <w:rsid w:val="000A09B2"/>
    <w:rsid w:val="000B4195"/>
    <w:rsid w:val="000D2C99"/>
    <w:rsid w:val="000F7B7B"/>
    <w:rsid w:val="001366B4"/>
    <w:rsid w:val="00182012"/>
    <w:rsid w:val="001848B9"/>
    <w:rsid w:val="00184A7D"/>
    <w:rsid w:val="001F5787"/>
    <w:rsid w:val="002059CC"/>
    <w:rsid w:val="00213D0B"/>
    <w:rsid w:val="00260C95"/>
    <w:rsid w:val="002E2572"/>
    <w:rsid w:val="003160E6"/>
    <w:rsid w:val="00344D18"/>
    <w:rsid w:val="003720E2"/>
    <w:rsid w:val="00385FB6"/>
    <w:rsid w:val="003C0290"/>
    <w:rsid w:val="003D358A"/>
    <w:rsid w:val="003D55B3"/>
    <w:rsid w:val="00456462"/>
    <w:rsid w:val="004765A6"/>
    <w:rsid w:val="004C3344"/>
    <w:rsid w:val="004E29B3"/>
    <w:rsid w:val="00504901"/>
    <w:rsid w:val="005220DB"/>
    <w:rsid w:val="00534BD8"/>
    <w:rsid w:val="00543766"/>
    <w:rsid w:val="0055263D"/>
    <w:rsid w:val="00586EC1"/>
    <w:rsid w:val="00590D07"/>
    <w:rsid w:val="0059468D"/>
    <w:rsid w:val="005A0E3C"/>
    <w:rsid w:val="005B1523"/>
    <w:rsid w:val="005C7BD9"/>
    <w:rsid w:val="005F6D9C"/>
    <w:rsid w:val="00625EC0"/>
    <w:rsid w:val="006338A2"/>
    <w:rsid w:val="00642D4E"/>
    <w:rsid w:val="006501C9"/>
    <w:rsid w:val="00682983"/>
    <w:rsid w:val="006A602A"/>
    <w:rsid w:val="006C42CB"/>
    <w:rsid w:val="006C62A6"/>
    <w:rsid w:val="006F1EFE"/>
    <w:rsid w:val="00735A13"/>
    <w:rsid w:val="007723B7"/>
    <w:rsid w:val="00784D58"/>
    <w:rsid w:val="0079083A"/>
    <w:rsid w:val="007B72BB"/>
    <w:rsid w:val="007C33AE"/>
    <w:rsid w:val="007C62E9"/>
    <w:rsid w:val="007E0BEE"/>
    <w:rsid w:val="007F2A06"/>
    <w:rsid w:val="00812005"/>
    <w:rsid w:val="008321D2"/>
    <w:rsid w:val="0083269E"/>
    <w:rsid w:val="0083368D"/>
    <w:rsid w:val="00837376"/>
    <w:rsid w:val="008929D8"/>
    <w:rsid w:val="008A548E"/>
    <w:rsid w:val="008C3C87"/>
    <w:rsid w:val="008D4156"/>
    <w:rsid w:val="008D6863"/>
    <w:rsid w:val="008F45B8"/>
    <w:rsid w:val="0093198B"/>
    <w:rsid w:val="00991B1A"/>
    <w:rsid w:val="009C5808"/>
    <w:rsid w:val="009C6D43"/>
    <w:rsid w:val="009D63F2"/>
    <w:rsid w:val="009F006D"/>
    <w:rsid w:val="00A25EE5"/>
    <w:rsid w:val="00A33038"/>
    <w:rsid w:val="00A90D81"/>
    <w:rsid w:val="00AA054C"/>
    <w:rsid w:val="00AA2B96"/>
    <w:rsid w:val="00AB6E1E"/>
    <w:rsid w:val="00AE4F60"/>
    <w:rsid w:val="00B233DC"/>
    <w:rsid w:val="00B2464C"/>
    <w:rsid w:val="00B83884"/>
    <w:rsid w:val="00B86B75"/>
    <w:rsid w:val="00BC48D5"/>
    <w:rsid w:val="00BD5520"/>
    <w:rsid w:val="00BE3CD0"/>
    <w:rsid w:val="00C0475C"/>
    <w:rsid w:val="00C0593A"/>
    <w:rsid w:val="00C36279"/>
    <w:rsid w:val="00C404D3"/>
    <w:rsid w:val="00C42D1A"/>
    <w:rsid w:val="00C46C63"/>
    <w:rsid w:val="00C62244"/>
    <w:rsid w:val="00C733BA"/>
    <w:rsid w:val="00CA597D"/>
    <w:rsid w:val="00CF3EE6"/>
    <w:rsid w:val="00D0665A"/>
    <w:rsid w:val="00D11A21"/>
    <w:rsid w:val="00D96296"/>
    <w:rsid w:val="00DC7421"/>
    <w:rsid w:val="00DE18BB"/>
    <w:rsid w:val="00E02B25"/>
    <w:rsid w:val="00E315A3"/>
    <w:rsid w:val="00EB3E8A"/>
    <w:rsid w:val="00EB5DE3"/>
    <w:rsid w:val="00ED3AFA"/>
    <w:rsid w:val="00EF10A3"/>
    <w:rsid w:val="00EF1B30"/>
    <w:rsid w:val="00F00A23"/>
    <w:rsid w:val="00F12CA0"/>
    <w:rsid w:val="00F21F08"/>
    <w:rsid w:val="00F3367E"/>
    <w:rsid w:val="00F54EA2"/>
    <w:rsid w:val="00F648CA"/>
    <w:rsid w:val="00F845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2E9"/>
    <w:pPr>
      <w:spacing w:before="180" w:after="18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59468D"/>
    <w:pPr>
      <w:jc w:val="center"/>
      <w:outlineLvl w:val="0"/>
    </w:pPr>
    <w:rPr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AA2B96"/>
    <w:pPr>
      <w:keepNext/>
      <w:keepLines/>
      <w:spacing w:before="200" w:after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A09B2"/>
    <w:pPr>
      <w:keepNext/>
      <w:keepLines/>
      <w:spacing w:before="200" w:after="0"/>
      <w:outlineLvl w:val="2"/>
    </w:pPr>
    <w:rPr>
      <w:rFonts w:eastAsiaTheme="majorEastAsia"/>
      <w:bCs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0A09B2"/>
    <w:pPr>
      <w:keepNext/>
      <w:keepLines/>
      <w:spacing w:before="200" w:after="0"/>
      <w:ind w:left="720"/>
      <w:outlineLvl w:val="3"/>
    </w:pPr>
    <w:rPr>
      <w:rFonts w:eastAsiaTheme="majorEastAsia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Teaser"/>
    <w:link w:val="BodyTextChar"/>
    <w:qFormat/>
    <w:rsid w:val="008321D2"/>
    <w:pPr>
      <w:jc w:val="both"/>
    </w:pPr>
  </w:style>
  <w:style w:type="paragraph" w:customStyle="1" w:styleId="FirstParagraph">
    <w:name w:val="First Paragraph"/>
    <w:basedOn w:val="BodyText"/>
    <w:next w:val="BodyText"/>
    <w:qFormat/>
    <w:rsid w:val="008321D2"/>
  </w:style>
  <w:style w:type="paragraph" w:customStyle="1" w:styleId="Compact">
    <w:name w:val="Compact"/>
    <w:basedOn w:val="Author"/>
    <w:qFormat/>
    <w:rsid w:val="0083368D"/>
    <w:pPr>
      <w:spacing w:after="0"/>
    </w:pPr>
  </w:style>
  <w:style w:type="paragraph" w:styleId="Title">
    <w:name w:val="Title"/>
    <w:basedOn w:val="Normal"/>
    <w:next w:val="BodyText"/>
    <w:qFormat/>
    <w:rsid w:val="00B83884"/>
    <w:pPr>
      <w:keepNext/>
      <w:keepLines/>
      <w:spacing w:before="480" w:after="240"/>
      <w:jc w:val="center"/>
    </w:pPr>
    <w:rPr>
      <w:rFonts w:eastAsiaTheme="majorEastAsia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A602A"/>
    <w:pPr>
      <w:jc w:val="center"/>
    </w:pPr>
    <w:rPr>
      <w:noProof/>
    </w:rPr>
  </w:style>
  <w:style w:type="paragraph" w:customStyle="1" w:styleId="FigurewithCaption">
    <w:name w:val="Figure with Caption"/>
    <w:basedOn w:val="Figure"/>
    <w:rsid w:val="006A602A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BD9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21D2"/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  <w:style w:type="paragraph" w:customStyle="1" w:styleId="Teaser">
    <w:name w:val="Teaser"/>
    <w:basedOn w:val="Normal"/>
    <w:rsid w:val="00344D18"/>
    <w:pPr>
      <w:spacing w:before="120" w:after="0"/>
      <w:jc w:val="left"/>
    </w:pPr>
    <w:rPr>
      <w:rFonts w:eastAsia="Times New Roman"/>
    </w:rPr>
  </w:style>
  <w:style w:type="table" w:customStyle="1" w:styleId="Table">
    <w:name w:val="Table"/>
    <w:basedOn w:val="TableNormal"/>
    <w:uiPriority w:val="99"/>
    <w:rsid w:val="008A54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  <w:tblStylePr w:type="firstCol">
      <w:rPr>
        <w:b w:val="0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34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68</cp:revision>
  <dcterms:created xsi:type="dcterms:W3CDTF">2021-01-28T17:34:00Z</dcterms:created>
  <dcterms:modified xsi:type="dcterms:W3CDTF">2023-10-17T16:31:00Z</dcterms:modified>
</cp:coreProperties>
</file>